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914331" w14:textId="57E7AEA7" w:rsidR="007C6B7A" w:rsidRPr="00634DFC" w:rsidRDefault="00757BAD" w:rsidP="00634DFC">
      <w:pPr>
        <w:rPr>
          <w:b/>
        </w:rPr>
      </w:pPr>
      <w:r w:rsidRPr="00634DFC">
        <w:rPr>
          <w:b/>
        </w:rPr>
        <w:t>A</w:t>
      </w:r>
      <w:r w:rsidR="007C6B7A" w:rsidRPr="00634DFC">
        <w:rPr>
          <w:b/>
        </w:rPr>
        <w:t>bstract</w:t>
      </w:r>
      <w:r w:rsidR="00361120" w:rsidRPr="00634DFC">
        <w:rPr>
          <w:b/>
        </w:rPr>
        <w:t xml:space="preserve"> </w:t>
      </w:r>
    </w:p>
    <w:p w14:paraId="104418B8" w14:textId="612DB09E" w:rsidR="00FE5EBA" w:rsidRDefault="007C6B7A" w:rsidP="00634DFC">
      <w:proofErr w:type="spellStart"/>
      <w:r w:rsidRPr="00634DFC">
        <w:t>TG</w:t>
      </w:r>
      <w:r w:rsidR="00FE5EBA" w:rsidRPr="00634DFC">
        <w:t>Central</w:t>
      </w:r>
      <w:proofErr w:type="spellEnd"/>
      <w:r w:rsidR="00FE5EBA" w:rsidRPr="00634DFC">
        <w:t xml:space="preserve"> </w:t>
      </w:r>
      <w:r w:rsidR="00DB6FBD" w:rsidRPr="00634DFC">
        <w:t>2</w:t>
      </w:r>
      <w:r w:rsidR="00AA2A16">
        <w:t xml:space="preserve">.5 </w:t>
      </w:r>
      <w:r w:rsidR="00F0495D" w:rsidRPr="00634DFC">
        <w:t xml:space="preserve">contains </w:t>
      </w:r>
      <w:r w:rsidR="00F0495D">
        <w:t>the following</w:t>
      </w:r>
      <w:r w:rsidR="00D27384">
        <w:t>.</w:t>
      </w:r>
      <w:r w:rsidR="001D3A5D">
        <w:t xml:space="preserve"> </w:t>
      </w:r>
    </w:p>
    <w:p w14:paraId="28C8711D" w14:textId="6BF87B4A" w:rsidR="00DB6FBD" w:rsidRPr="003D7C23" w:rsidRDefault="00DB6FBD" w:rsidP="003D7C23">
      <w:pPr>
        <w:rPr>
          <w:b/>
        </w:rPr>
      </w:pPr>
      <w:r w:rsidRPr="003D7C23">
        <w:rPr>
          <w:b/>
        </w:rPr>
        <w:t xml:space="preserve">New Features </w:t>
      </w:r>
    </w:p>
    <w:p w14:paraId="1D03F8FA" w14:textId="5791298F" w:rsidR="00F0495D" w:rsidRDefault="00F0495D" w:rsidP="00F0495D">
      <w:pPr>
        <w:pStyle w:val="ListParagraph"/>
        <w:numPr>
          <w:ilvl w:val="0"/>
          <w:numId w:val="8"/>
        </w:numPr>
      </w:pPr>
      <w:r>
        <w:t xml:space="preserve">Ability to </w:t>
      </w:r>
      <w:r w:rsidR="0052301A">
        <w:t>m</w:t>
      </w:r>
      <w:r w:rsidR="00CC2D45">
        <w:t xml:space="preserve">anage TG Encrypt </w:t>
      </w:r>
      <w:r w:rsidR="0052301A">
        <w:t>r</w:t>
      </w:r>
      <w:r w:rsidR="00CC2D45">
        <w:t xml:space="preserve">ules </w:t>
      </w:r>
    </w:p>
    <w:p w14:paraId="38584075" w14:textId="3F3220CD" w:rsidR="00D202B8" w:rsidRPr="003D09AD" w:rsidRDefault="00D202B8" w:rsidP="003D09AD">
      <w:pPr>
        <w:rPr>
          <w:b/>
        </w:rPr>
      </w:pPr>
      <w:r w:rsidRPr="003D09AD">
        <w:rPr>
          <w:b/>
        </w:rPr>
        <w:t>Bug Fixes</w:t>
      </w:r>
    </w:p>
    <w:p w14:paraId="12736FBD" w14:textId="643FEF1F" w:rsidR="008E262C" w:rsidRDefault="008E262C" w:rsidP="00031FBB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eastAsia="Times New Roman" w:cstheme="minorHAnsi"/>
          <w:sz w:val="20"/>
          <w:szCs w:val="20"/>
        </w:rPr>
      </w:pPr>
      <w:r w:rsidRPr="008E262C">
        <w:rPr>
          <w:rFonts w:eastAsia="Times New Roman" w:cstheme="minorHAnsi"/>
          <w:sz w:val="20"/>
          <w:szCs w:val="20"/>
        </w:rPr>
        <w:t>DEFECT</w:t>
      </w:r>
      <w:r>
        <w:rPr>
          <w:rFonts w:eastAsia="Times New Roman" w:cstheme="minorHAnsi"/>
          <w:sz w:val="20"/>
          <w:szCs w:val="20"/>
        </w:rPr>
        <w:t xml:space="preserve"> #3343 S</w:t>
      </w:r>
      <w:r w:rsidRPr="008E262C">
        <w:rPr>
          <w:rFonts w:eastAsia="Times New Roman" w:cstheme="minorHAnsi"/>
          <w:sz w:val="20"/>
          <w:szCs w:val="20"/>
        </w:rPr>
        <w:t xml:space="preserve">erver group activity Status </w:t>
      </w:r>
      <w:r w:rsidR="00054ACD">
        <w:rPr>
          <w:rFonts w:eastAsia="Times New Roman" w:cstheme="minorHAnsi"/>
          <w:sz w:val="20"/>
          <w:szCs w:val="20"/>
        </w:rPr>
        <w:t>is blank</w:t>
      </w:r>
    </w:p>
    <w:p w14:paraId="7DD27F00" w14:textId="101119C8" w:rsidR="008E262C" w:rsidRDefault="00C3198D" w:rsidP="00031FBB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eastAsia="Times New Roman" w:cstheme="minorHAnsi"/>
          <w:sz w:val="20"/>
          <w:szCs w:val="20"/>
        </w:rPr>
      </w:pPr>
      <w:r>
        <w:rPr>
          <w:rFonts w:eastAsia="Times New Roman" w:cstheme="minorHAnsi"/>
          <w:sz w:val="20"/>
          <w:szCs w:val="20"/>
        </w:rPr>
        <w:t>DEFECT #2958 TG</w:t>
      </w:r>
      <w:r w:rsidRPr="00C3198D">
        <w:rPr>
          <w:rFonts w:eastAsia="Times New Roman" w:cstheme="minorHAnsi"/>
          <w:sz w:val="20"/>
          <w:szCs w:val="20"/>
        </w:rPr>
        <w:t xml:space="preserve">DETECT There is no option to </w:t>
      </w:r>
      <w:r>
        <w:rPr>
          <w:rFonts w:eastAsia="Times New Roman" w:cstheme="minorHAnsi"/>
          <w:sz w:val="20"/>
          <w:szCs w:val="20"/>
        </w:rPr>
        <w:t>specify</w:t>
      </w:r>
      <w:r w:rsidRPr="00C3198D">
        <w:rPr>
          <w:rFonts w:eastAsia="Times New Roman" w:cstheme="minorHAnsi"/>
          <w:sz w:val="20"/>
          <w:szCs w:val="20"/>
        </w:rPr>
        <w:t xml:space="preserve"> Field Compare Data</w:t>
      </w:r>
    </w:p>
    <w:p w14:paraId="7B16CED7" w14:textId="466104CB" w:rsidR="00C3198D" w:rsidRDefault="00C3198D" w:rsidP="00031FBB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eastAsia="Times New Roman" w:cstheme="minorHAnsi"/>
          <w:sz w:val="20"/>
          <w:szCs w:val="20"/>
        </w:rPr>
      </w:pPr>
      <w:r w:rsidRPr="00C3198D">
        <w:rPr>
          <w:rFonts w:eastAsia="Times New Roman" w:cstheme="minorHAnsi"/>
          <w:sz w:val="20"/>
          <w:szCs w:val="20"/>
        </w:rPr>
        <w:t>DETECT #</w:t>
      </w:r>
      <w:r>
        <w:rPr>
          <w:rFonts w:eastAsia="Times New Roman" w:cstheme="minorHAnsi"/>
          <w:sz w:val="20"/>
          <w:szCs w:val="20"/>
        </w:rPr>
        <w:t xml:space="preserve">3473 </w:t>
      </w:r>
      <w:r w:rsidRPr="00C3198D">
        <w:rPr>
          <w:rFonts w:eastAsia="Times New Roman" w:cstheme="minorHAnsi"/>
          <w:sz w:val="20"/>
          <w:szCs w:val="20"/>
        </w:rPr>
        <w:t>SIEM Monitor Rules - Importing doesn't work</w:t>
      </w:r>
    </w:p>
    <w:p w14:paraId="0A902D94" w14:textId="2DAE722C" w:rsidR="00C3198D" w:rsidRDefault="00C3198D" w:rsidP="00031FBB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eastAsia="Times New Roman" w:cstheme="minorHAnsi"/>
          <w:sz w:val="20"/>
          <w:szCs w:val="20"/>
        </w:rPr>
      </w:pPr>
      <w:r w:rsidRPr="00C3198D">
        <w:rPr>
          <w:rFonts w:eastAsia="Times New Roman" w:cstheme="minorHAnsi"/>
          <w:sz w:val="20"/>
          <w:szCs w:val="20"/>
        </w:rPr>
        <w:t>DEFECT #3472 permissions are missing for U</w:t>
      </w:r>
      <w:r w:rsidR="00054ACD">
        <w:rPr>
          <w:rFonts w:eastAsia="Times New Roman" w:cstheme="minorHAnsi"/>
          <w:sz w:val="20"/>
          <w:szCs w:val="20"/>
        </w:rPr>
        <w:t>ser Profile Management</w:t>
      </w:r>
      <w:r w:rsidRPr="00C3198D">
        <w:rPr>
          <w:rFonts w:eastAsia="Times New Roman" w:cstheme="minorHAnsi"/>
          <w:sz w:val="20"/>
          <w:szCs w:val="20"/>
        </w:rPr>
        <w:t xml:space="preserve"> - Admin -&gt; Roles</w:t>
      </w:r>
    </w:p>
    <w:p w14:paraId="48E1C004" w14:textId="77777777" w:rsidR="00054ACD" w:rsidRDefault="00D92E97" w:rsidP="00E8081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eastAsia="Times New Roman" w:cstheme="minorHAnsi"/>
          <w:sz w:val="20"/>
          <w:szCs w:val="20"/>
        </w:rPr>
      </w:pPr>
      <w:r w:rsidRPr="00054ACD">
        <w:rPr>
          <w:rFonts w:eastAsia="Times New Roman" w:cstheme="minorHAnsi"/>
          <w:sz w:val="20"/>
          <w:szCs w:val="20"/>
        </w:rPr>
        <w:t>DEFECT #3557 Report header doesn’t show server name</w:t>
      </w:r>
    </w:p>
    <w:p w14:paraId="1C498579" w14:textId="6A56FB8E" w:rsidR="00D92E97" w:rsidRPr="00054ACD" w:rsidRDefault="00D92E97" w:rsidP="00E8081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eastAsia="Times New Roman" w:cstheme="minorHAnsi"/>
          <w:sz w:val="20"/>
          <w:szCs w:val="20"/>
        </w:rPr>
      </w:pPr>
      <w:r w:rsidRPr="00054ACD">
        <w:rPr>
          <w:rFonts w:eastAsia="Times New Roman" w:cstheme="minorHAnsi"/>
          <w:sz w:val="20"/>
          <w:szCs w:val="20"/>
        </w:rPr>
        <w:t xml:space="preserve">DEFECT #3558 Linux Reports Help Button doesn’t work.   </w:t>
      </w:r>
    </w:p>
    <w:p w14:paraId="63367CB6" w14:textId="5CA7E9B1" w:rsidR="00D92E97" w:rsidRDefault="00D92E97" w:rsidP="00031FBB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eastAsia="Times New Roman" w:cstheme="minorHAnsi"/>
          <w:sz w:val="20"/>
          <w:szCs w:val="20"/>
        </w:rPr>
      </w:pPr>
      <w:r w:rsidRPr="00D92E97">
        <w:rPr>
          <w:rFonts w:eastAsia="Times New Roman" w:cstheme="minorHAnsi"/>
          <w:sz w:val="20"/>
          <w:szCs w:val="20"/>
        </w:rPr>
        <w:t>DEFECT #</w:t>
      </w:r>
      <w:r>
        <w:rPr>
          <w:rFonts w:eastAsia="Times New Roman" w:cstheme="minorHAnsi"/>
          <w:sz w:val="20"/>
          <w:szCs w:val="20"/>
        </w:rPr>
        <w:t>3475</w:t>
      </w:r>
      <w:r w:rsidRPr="00D92E97">
        <w:rPr>
          <w:rFonts w:eastAsia="Times New Roman" w:cstheme="minorHAnsi"/>
          <w:sz w:val="20"/>
          <w:szCs w:val="20"/>
        </w:rPr>
        <w:t xml:space="preserve"> Importing Manually gets an error</w:t>
      </w:r>
    </w:p>
    <w:p w14:paraId="3722708C" w14:textId="25FD5D2A" w:rsidR="00D92E97" w:rsidRDefault="00D92E97" w:rsidP="00031FBB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eastAsia="Times New Roman" w:cstheme="minorHAnsi"/>
          <w:sz w:val="20"/>
          <w:szCs w:val="20"/>
        </w:rPr>
      </w:pPr>
      <w:r w:rsidRPr="00D92E97">
        <w:rPr>
          <w:rFonts w:eastAsia="Times New Roman" w:cstheme="minorHAnsi"/>
          <w:sz w:val="20"/>
          <w:szCs w:val="20"/>
        </w:rPr>
        <w:t>DEFECT</w:t>
      </w:r>
      <w:r>
        <w:rPr>
          <w:rFonts w:eastAsia="Times New Roman" w:cstheme="minorHAnsi"/>
          <w:sz w:val="20"/>
          <w:szCs w:val="20"/>
        </w:rPr>
        <w:t xml:space="preserve"> #3317 U</w:t>
      </w:r>
      <w:r w:rsidRPr="00D92E97">
        <w:rPr>
          <w:rFonts w:eastAsia="Times New Roman" w:cstheme="minorHAnsi"/>
          <w:sz w:val="20"/>
          <w:szCs w:val="20"/>
        </w:rPr>
        <w:t>pdate all with server group only update one server</w:t>
      </w:r>
    </w:p>
    <w:p w14:paraId="2F01DB10" w14:textId="726DD76A" w:rsidR="00D92E97" w:rsidRDefault="00D92E97" w:rsidP="00031FBB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eastAsia="Times New Roman" w:cstheme="minorHAnsi"/>
          <w:sz w:val="20"/>
          <w:szCs w:val="20"/>
        </w:rPr>
      </w:pPr>
      <w:r w:rsidRPr="00D92E97">
        <w:rPr>
          <w:rFonts w:eastAsia="Times New Roman" w:cstheme="minorHAnsi"/>
          <w:sz w:val="20"/>
          <w:szCs w:val="20"/>
        </w:rPr>
        <w:t>DEFECT</w:t>
      </w:r>
      <w:r w:rsidR="009C168D">
        <w:rPr>
          <w:rFonts w:eastAsia="Times New Roman" w:cstheme="minorHAnsi"/>
          <w:sz w:val="20"/>
          <w:szCs w:val="20"/>
        </w:rPr>
        <w:t xml:space="preserve"> </w:t>
      </w:r>
      <w:r w:rsidRPr="00D92E97">
        <w:rPr>
          <w:rFonts w:eastAsia="Times New Roman" w:cstheme="minorHAnsi"/>
          <w:sz w:val="20"/>
          <w:szCs w:val="20"/>
        </w:rPr>
        <w:t xml:space="preserve">#3436 </w:t>
      </w:r>
      <w:r w:rsidR="009C168D">
        <w:rPr>
          <w:rFonts w:eastAsia="Times New Roman" w:cstheme="minorHAnsi"/>
          <w:sz w:val="20"/>
          <w:szCs w:val="20"/>
        </w:rPr>
        <w:t>C</w:t>
      </w:r>
      <w:r w:rsidRPr="00D92E97">
        <w:rPr>
          <w:rFonts w:eastAsia="Times New Roman" w:cstheme="minorHAnsi"/>
          <w:sz w:val="20"/>
          <w:szCs w:val="20"/>
        </w:rPr>
        <w:t>reate a report with collector Data</w:t>
      </w:r>
      <w:r w:rsidR="00054ACD">
        <w:rPr>
          <w:rFonts w:eastAsia="Times New Roman" w:cstheme="minorHAnsi"/>
          <w:sz w:val="20"/>
          <w:szCs w:val="20"/>
        </w:rPr>
        <w:t>b</w:t>
      </w:r>
      <w:r w:rsidRPr="00D92E97">
        <w:rPr>
          <w:rFonts w:eastAsia="Times New Roman" w:cstheme="minorHAnsi"/>
          <w:sz w:val="20"/>
          <w:szCs w:val="20"/>
        </w:rPr>
        <w:t>ase</w:t>
      </w:r>
      <w:r w:rsidR="00054ACD">
        <w:rPr>
          <w:rFonts w:eastAsia="Times New Roman" w:cstheme="minorHAnsi"/>
          <w:sz w:val="20"/>
          <w:szCs w:val="20"/>
        </w:rPr>
        <w:t xml:space="preserve"> </w:t>
      </w:r>
      <w:r w:rsidRPr="00D92E97">
        <w:rPr>
          <w:rFonts w:eastAsia="Times New Roman" w:cstheme="minorHAnsi"/>
          <w:sz w:val="20"/>
          <w:szCs w:val="20"/>
        </w:rPr>
        <w:t>changes</w:t>
      </w:r>
      <w:r w:rsidR="009C168D">
        <w:rPr>
          <w:rFonts w:eastAsia="Times New Roman" w:cstheme="minorHAnsi"/>
          <w:sz w:val="20"/>
          <w:szCs w:val="20"/>
        </w:rPr>
        <w:t xml:space="preserve"> fails </w:t>
      </w:r>
    </w:p>
    <w:p w14:paraId="2169BDD4" w14:textId="7AEDE402" w:rsidR="009C168D" w:rsidRDefault="009C168D" w:rsidP="00031FBB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eastAsia="Times New Roman" w:cstheme="minorHAnsi"/>
          <w:sz w:val="20"/>
          <w:szCs w:val="20"/>
        </w:rPr>
      </w:pPr>
      <w:r w:rsidRPr="009C168D">
        <w:rPr>
          <w:rFonts w:eastAsia="Times New Roman" w:cstheme="minorHAnsi"/>
          <w:sz w:val="20"/>
          <w:szCs w:val="20"/>
        </w:rPr>
        <w:t>DEFECT #3559 Wiki is missing help details for several Linux Reports</w:t>
      </w:r>
    </w:p>
    <w:p w14:paraId="3541FFEC" w14:textId="64CECA7A" w:rsidR="009C168D" w:rsidRDefault="009C168D" w:rsidP="00031FBB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eastAsia="Times New Roman" w:cstheme="minorHAnsi"/>
          <w:sz w:val="20"/>
          <w:szCs w:val="20"/>
        </w:rPr>
      </w:pPr>
      <w:r w:rsidRPr="009C168D">
        <w:rPr>
          <w:rFonts w:eastAsia="Times New Roman" w:cstheme="minorHAnsi"/>
          <w:sz w:val="20"/>
          <w:szCs w:val="20"/>
        </w:rPr>
        <w:t>DEFECT #3562</w:t>
      </w:r>
      <w:r w:rsidR="00054ACD">
        <w:rPr>
          <w:rFonts w:eastAsia="Times New Roman" w:cstheme="minorHAnsi"/>
          <w:sz w:val="20"/>
          <w:szCs w:val="20"/>
        </w:rPr>
        <w:t xml:space="preserve"> </w:t>
      </w:r>
      <w:r w:rsidRPr="009C168D">
        <w:rPr>
          <w:rFonts w:eastAsia="Times New Roman" w:cstheme="minorHAnsi"/>
          <w:sz w:val="20"/>
          <w:szCs w:val="20"/>
        </w:rPr>
        <w:t>Wiki help lists wrong columns for Linux Reports</w:t>
      </w:r>
    </w:p>
    <w:p w14:paraId="2868B164" w14:textId="5DE93E2E" w:rsidR="009C168D" w:rsidRDefault="009C168D" w:rsidP="00031FBB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eastAsia="Times New Roman" w:cstheme="minorHAnsi"/>
          <w:sz w:val="20"/>
          <w:szCs w:val="20"/>
        </w:rPr>
      </w:pPr>
      <w:r w:rsidRPr="009C168D">
        <w:rPr>
          <w:rFonts w:eastAsia="Times New Roman" w:cstheme="minorHAnsi"/>
          <w:sz w:val="20"/>
          <w:szCs w:val="20"/>
        </w:rPr>
        <w:t>DEFECT #2957</w:t>
      </w:r>
      <w:r w:rsidR="00054ACD">
        <w:rPr>
          <w:rFonts w:eastAsia="Times New Roman" w:cstheme="minorHAnsi"/>
          <w:sz w:val="20"/>
          <w:szCs w:val="20"/>
        </w:rPr>
        <w:t xml:space="preserve"> </w:t>
      </w:r>
      <w:r w:rsidRPr="009C168D">
        <w:rPr>
          <w:rFonts w:eastAsia="Times New Roman" w:cstheme="minorHAnsi"/>
          <w:sz w:val="20"/>
          <w:szCs w:val="20"/>
        </w:rPr>
        <w:t>TGD</w:t>
      </w:r>
      <w:r w:rsidR="00054ACD">
        <w:rPr>
          <w:rFonts w:eastAsia="Times New Roman" w:cstheme="minorHAnsi"/>
          <w:sz w:val="20"/>
          <w:szCs w:val="20"/>
        </w:rPr>
        <w:t>ETECT</w:t>
      </w:r>
      <w:r w:rsidRPr="009C168D">
        <w:rPr>
          <w:rFonts w:eastAsia="Times New Roman" w:cstheme="minorHAnsi"/>
          <w:sz w:val="20"/>
          <w:szCs w:val="20"/>
        </w:rPr>
        <w:t xml:space="preserve"> There is no option to change the severity</w:t>
      </w:r>
    </w:p>
    <w:p w14:paraId="6F41E8DF" w14:textId="7B5CA82E" w:rsidR="009C168D" w:rsidRDefault="009C168D" w:rsidP="00031FBB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eastAsia="Times New Roman" w:cstheme="minorHAnsi"/>
          <w:sz w:val="20"/>
          <w:szCs w:val="20"/>
        </w:rPr>
      </w:pPr>
      <w:r w:rsidRPr="009C168D">
        <w:rPr>
          <w:rFonts w:eastAsia="Times New Roman" w:cstheme="minorHAnsi"/>
          <w:sz w:val="20"/>
          <w:szCs w:val="20"/>
        </w:rPr>
        <w:t xml:space="preserve">DEFECT #3569 TGDETECT There is no option to </w:t>
      </w:r>
      <w:r w:rsidR="00054ACD">
        <w:rPr>
          <w:rFonts w:eastAsia="Times New Roman" w:cstheme="minorHAnsi"/>
          <w:sz w:val="20"/>
          <w:szCs w:val="20"/>
        </w:rPr>
        <w:t xml:space="preserve">specify </w:t>
      </w:r>
      <w:r w:rsidRPr="009C168D">
        <w:rPr>
          <w:rFonts w:eastAsia="Times New Roman" w:cstheme="minorHAnsi"/>
          <w:sz w:val="20"/>
          <w:szCs w:val="20"/>
        </w:rPr>
        <w:t>Field Compare Data</w:t>
      </w:r>
    </w:p>
    <w:p w14:paraId="483FEF23" w14:textId="1DBB4DB0" w:rsidR="009C168D" w:rsidRDefault="009C168D" w:rsidP="00031FBB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eastAsia="Times New Roman" w:cstheme="minorHAnsi"/>
          <w:sz w:val="20"/>
          <w:szCs w:val="20"/>
        </w:rPr>
      </w:pPr>
      <w:r w:rsidRPr="009C168D">
        <w:rPr>
          <w:rFonts w:eastAsia="Times New Roman" w:cstheme="minorHAnsi"/>
          <w:sz w:val="20"/>
          <w:szCs w:val="20"/>
        </w:rPr>
        <w:t>DEFECT #3566 Detect MSGQ &amp; QHST Monitor Rule Criteria is missing Message ID Descriptions</w:t>
      </w:r>
    </w:p>
    <w:p w14:paraId="55ADF0FA" w14:textId="57F21137" w:rsidR="009C168D" w:rsidRDefault="009C168D" w:rsidP="00031FBB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eastAsia="Times New Roman" w:cstheme="minorHAnsi"/>
          <w:sz w:val="20"/>
          <w:szCs w:val="20"/>
        </w:rPr>
      </w:pPr>
      <w:r w:rsidRPr="009C168D">
        <w:rPr>
          <w:rFonts w:eastAsia="Times New Roman" w:cstheme="minorHAnsi"/>
          <w:sz w:val="20"/>
          <w:szCs w:val="20"/>
        </w:rPr>
        <w:t>DEFECT #3610 Edit Rules on Socket Rules for Server Groups is failing</w:t>
      </w:r>
    </w:p>
    <w:p w14:paraId="6E232FC7" w14:textId="7C8B3EF9" w:rsidR="009C168D" w:rsidRDefault="00CC2D45" w:rsidP="00031FBB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eastAsia="Times New Roman" w:cstheme="minorHAnsi"/>
          <w:sz w:val="20"/>
          <w:szCs w:val="20"/>
        </w:rPr>
      </w:pPr>
      <w:r w:rsidRPr="00CC2D45">
        <w:rPr>
          <w:rFonts w:eastAsia="Times New Roman" w:cstheme="minorHAnsi"/>
          <w:sz w:val="20"/>
          <w:szCs w:val="20"/>
        </w:rPr>
        <w:t>DEFECT #3611 UI Detect Activity, activities should show the last records as the first ones</w:t>
      </w:r>
    </w:p>
    <w:p w14:paraId="7A450D14" w14:textId="04FBC80D" w:rsidR="00CC2D45" w:rsidRDefault="00CC2D45" w:rsidP="00031FBB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eastAsia="Times New Roman" w:cstheme="minorHAnsi"/>
          <w:sz w:val="20"/>
          <w:szCs w:val="20"/>
        </w:rPr>
      </w:pPr>
      <w:r w:rsidRPr="00CC2D45">
        <w:rPr>
          <w:rFonts w:eastAsia="Times New Roman" w:cstheme="minorHAnsi"/>
          <w:sz w:val="20"/>
          <w:szCs w:val="20"/>
        </w:rPr>
        <w:t>DEFECT #2506 Role Help</w:t>
      </w:r>
      <w:r w:rsidR="00054ACD">
        <w:rPr>
          <w:rFonts w:eastAsia="Times New Roman" w:cstheme="minorHAnsi"/>
          <w:sz w:val="20"/>
          <w:szCs w:val="20"/>
        </w:rPr>
        <w:t xml:space="preserve"> </w:t>
      </w:r>
      <w:r w:rsidRPr="00CC2D45">
        <w:rPr>
          <w:rFonts w:eastAsia="Times New Roman" w:cstheme="minorHAnsi"/>
          <w:sz w:val="20"/>
          <w:szCs w:val="20"/>
        </w:rPr>
        <w:t>Desk has similar authority as Superuser</w:t>
      </w:r>
    </w:p>
    <w:p w14:paraId="6396C9CB" w14:textId="5002BFBD" w:rsidR="00CC2D45" w:rsidRDefault="00CC2D45" w:rsidP="00031FBB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eastAsia="Times New Roman" w:cstheme="minorHAnsi"/>
          <w:sz w:val="20"/>
          <w:szCs w:val="20"/>
        </w:rPr>
      </w:pPr>
      <w:r w:rsidRPr="00CC2D45">
        <w:rPr>
          <w:rFonts w:eastAsia="Times New Roman" w:cstheme="minorHAnsi"/>
          <w:sz w:val="20"/>
          <w:szCs w:val="20"/>
        </w:rPr>
        <w:t>DEFECT #</w:t>
      </w:r>
      <w:r>
        <w:rPr>
          <w:rFonts w:eastAsia="Times New Roman" w:cstheme="minorHAnsi"/>
          <w:sz w:val="20"/>
          <w:szCs w:val="20"/>
        </w:rPr>
        <w:t>3474</w:t>
      </w:r>
      <w:r w:rsidRPr="00CC2D45">
        <w:rPr>
          <w:rFonts w:eastAsia="Times New Roman" w:cstheme="minorHAnsi"/>
          <w:sz w:val="20"/>
          <w:szCs w:val="20"/>
        </w:rPr>
        <w:t xml:space="preserve"> User</w:t>
      </w:r>
      <w:r w:rsidR="00054ACD">
        <w:rPr>
          <w:rFonts w:eastAsia="Times New Roman" w:cstheme="minorHAnsi"/>
          <w:sz w:val="20"/>
          <w:szCs w:val="20"/>
        </w:rPr>
        <w:t xml:space="preserve"> Management </w:t>
      </w:r>
      <w:r w:rsidRPr="00CC2D45">
        <w:rPr>
          <w:rFonts w:eastAsia="Times New Roman" w:cstheme="minorHAnsi"/>
          <w:sz w:val="20"/>
          <w:szCs w:val="20"/>
        </w:rPr>
        <w:t>- Multiple access field is not being considered</w:t>
      </w:r>
    </w:p>
    <w:sectPr w:rsidR="00CC2D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3D0C1C"/>
    <w:multiLevelType w:val="multilevel"/>
    <w:tmpl w:val="A3EE7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0BB6454"/>
    <w:multiLevelType w:val="hybridMultilevel"/>
    <w:tmpl w:val="720EE5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39A0DBF"/>
    <w:multiLevelType w:val="hybridMultilevel"/>
    <w:tmpl w:val="9D74D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BC0139"/>
    <w:multiLevelType w:val="multilevel"/>
    <w:tmpl w:val="434AB9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63F2DEF"/>
    <w:multiLevelType w:val="hybridMultilevel"/>
    <w:tmpl w:val="B4940E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B8611D"/>
    <w:multiLevelType w:val="multilevel"/>
    <w:tmpl w:val="A2E6C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B342943"/>
    <w:multiLevelType w:val="hybridMultilevel"/>
    <w:tmpl w:val="730ACA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B6D7805"/>
    <w:multiLevelType w:val="hybridMultilevel"/>
    <w:tmpl w:val="5164C810"/>
    <w:lvl w:ilvl="0" w:tplc="B5B808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6EAFF3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87821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000EA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4040D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2D85A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698A8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42FA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409F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6BC06F5F"/>
    <w:multiLevelType w:val="hybridMultilevel"/>
    <w:tmpl w:val="CF9C2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19250E"/>
    <w:multiLevelType w:val="hybridMultilevel"/>
    <w:tmpl w:val="6B308B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5"/>
  </w:num>
  <w:num w:numId="5">
    <w:abstractNumId w:val="7"/>
  </w:num>
  <w:num w:numId="6">
    <w:abstractNumId w:val="8"/>
  </w:num>
  <w:num w:numId="7">
    <w:abstractNumId w:val="2"/>
  </w:num>
  <w:num w:numId="8">
    <w:abstractNumId w:val="1"/>
  </w:num>
  <w:num w:numId="9">
    <w:abstractNumId w:val="6"/>
  </w:num>
  <w:num w:numId="10">
    <w:abstractNumId w:val="9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0NLWwMDAwtDAyNjBX0lEKTi0uzszPAykwqQUANlyL3CwAAAA="/>
  </w:docVars>
  <w:rsids>
    <w:rsidRoot w:val="007C6B7A"/>
    <w:rsid w:val="00027EEF"/>
    <w:rsid w:val="00031FBB"/>
    <w:rsid w:val="0005371D"/>
    <w:rsid w:val="00054ACD"/>
    <w:rsid w:val="00072E50"/>
    <w:rsid w:val="000A00A1"/>
    <w:rsid w:val="000E33AF"/>
    <w:rsid w:val="00100C26"/>
    <w:rsid w:val="00145941"/>
    <w:rsid w:val="0015451B"/>
    <w:rsid w:val="001648EF"/>
    <w:rsid w:val="001D1906"/>
    <w:rsid w:val="001D3A5D"/>
    <w:rsid w:val="00213F8F"/>
    <w:rsid w:val="0021610F"/>
    <w:rsid w:val="00235EDC"/>
    <w:rsid w:val="0025664D"/>
    <w:rsid w:val="00260219"/>
    <w:rsid w:val="002F58ED"/>
    <w:rsid w:val="00361120"/>
    <w:rsid w:val="003A57ED"/>
    <w:rsid w:val="003D09AD"/>
    <w:rsid w:val="003D7C23"/>
    <w:rsid w:val="003E2D71"/>
    <w:rsid w:val="00407E37"/>
    <w:rsid w:val="00441DFB"/>
    <w:rsid w:val="004421B7"/>
    <w:rsid w:val="00464513"/>
    <w:rsid w:val="004A556E"/>
    <w:rsid w:val="0052301A"/>
    <w:rsid w:val="00572D9E"/>
    <w:rsid w:val="005872ED"/>
    <w:rsid w:val="005D3A0D"/>
    <w:rsid w:val="0063150C"/>
    <w:rsid w:val="00634DFC"/>
    <w:rsid w:val="006352F2"/>
    <w:rsid w:val="006A7BA2"/>
    <w:rsid w:val="006B32E4"/>
    <w:rsid w:val="00757483"/>
    <w:rsid w:val="00757BAD"/>
    <w:rsid w:val="007969B9"/>
    <w:rsid w:val="007B3C57"/>
    <w:rsid w:val="007C5BD8"/>
    <w:rsid w:val="007C6B7A"/>
    <w:rsid w:val="007E2313"/>
    <w:rsid w:val="00875EA3"/>
    <w:rsid w:val="008D38AE"/>
    <w:rsid w:val="008E1EFB"/>
    <w:rsid w:val="008E262C"/>
    <w:rsid w:val="008E2DC5"/>
    <w:rsid w:val="009064C7"/>
    <w:rsid w:val="009419A4"/>
    <w:rsid w:val="009C168D"/>
    <w:rsid w:val="00A0545D"/>
    <w:rsid w:val="00A605FD"/>
    <w:rsid w:val="00A726D7"/>
    <w:rsid w:val="00A90DF3"/>
    <w:rsid w:val="00AA1AC9"/>
    <w:rsid w:val="00AA2A16"/>
    <w:rsid w:val="00AE449E"/>
    <w:rsid w:val="00B36541"/>
    <w:rsid w:val="00B45460"/>
    <w:rsid w:val="00B7677C"/>
    <w:rsid w:val="00B852AF"/>
    <w:rsid w:val="00BD0069"/>
    <w:rsid w:val="00BF462D"/>
    <w:rsid w:val="00C3198D"/>
    <w:rsid w:val="00C66D93"/>
    <w:rsid w:val="00CC2D45"/>
    <w:rsid w:val="00D148F5"/>
    <w:rsid w:val="00D202B8"/>
    <w:rsid w:val="00D27384"/>
    <w:rsid w:val="00D40030"/>
    <w:rsid w:val="00D4435E"/>
    <w:rsid w:val="00D92E97"/>
    <w:rsid w:val="00DB0666"/>
    <w:rsid w:val="00DB6FBD"/>
    <w:rsid w:val="00DC675B"/>
    <w:rsid w:val="00DF1257"/>
    <w:rsid w:val="00E35F9A"/>
    <w:rsid w:val="00E86D41"/>
    <w:rsid w:val="00EE2A8A"/>
    <w:rsid w:val="00F0495D"/>
    <w:rsid w:val="00FC1E5A"/>
    <w:rsid w:val="00FE5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6D2D37"/>
  <w15:chartTrackingRefBased/>
  <w15:docId w15:val="{DEB5FB1E-B510-429C-A64A-0CD96C3BD4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7C6B7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7C6B7A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section-panel">
    <w:name w:val="section-panel"/>
    <w:basedOn w:val="Normal"/>
    <w:rsid w:val="007C6B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C6B7A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7C6B7A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C1E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C1E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C1E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1E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1E5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1E5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1E5A"/>
    <w:rPr>
      <w:rFonts w:ascii="Segoe UI" w:hAnsi="Segoe UI" w:cs="Segoe UI"/>
      <w:sz w:val="18"/>
      <w:szCs w:val="18"/>
    </w:rPr>
  </w:style>
  <w:style w:type="character" w:customStyle="1" w:styleId="apple-tab-span">
    <w:name w:val="apple-tab-span"/>
    <w:basedOn w:val="DefaultParagraphFont"/>
    <w:rsid w:val="008D38AE"/>
  </w:style>
  <w:style w:type="paragraph" w:styleId="ListParagraph">
    <w:name w:val="List Paragraph"/>
    <w:basedOn w:val="Normal"/>
    <w:uiPriority w:val="34"/>
    <w:qFormat/>
    <w:rsid w:val="008D38A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E5E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6A7BA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1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89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1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44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54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207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99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1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7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5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2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802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68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56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63521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46658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8939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2455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51583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03448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74012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24988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0620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5538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655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8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70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15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2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939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39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52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4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8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6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8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10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3404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8952987">
                  <w:marLeft w:val="4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499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5594737">
                  <w:marLeft w:val="4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363332">
                  <w:marLeft w:val="4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655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5386796">
                  <w:marLeft w:val="4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084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1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35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8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02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487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753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912542">
                  <w:marLeft w:val="4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7068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4841536">
                  <w:marLeft w:val="4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802100">
                  <w:marLeft w:val="4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90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409540">
                  <w:marLeft w:val="4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393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90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33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032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99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69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41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84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979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82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95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31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04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47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70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398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65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14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037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09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5</Words>
  <Characters>111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ny Perera</dc:creator>
  <cp:keywords/>
  <dc:description/>
  <cp:lastModifiedBy>Tony Perera</cp:lastModifiedBy>
  <cp:revision>3</cp:revision>
  <dcterms:created xsi:type="dcterms:W3CDTF">2022-02-13T17:37:00Z</dcterms:created>
  <dcterms:modified xsi:type="dcterms:W3CDTF">2022-02-14T17:24:00Z</dcterms:modified>
</cp:coreProperties>
</file>